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1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974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61158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4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590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407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7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712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027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0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7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334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500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0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7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620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630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3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7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539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066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5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666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110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30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2:45Z</dcterms:created>
  <dcterms:modified xsi:type="dcterms:W3CDTF">2025-08-07T17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